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7F623" w14:textId="77777777" w:rsidR="009D6EC8" w:rsidRDefault="009D6EC8"/>
    <w:p w14:paraId="32DB4E97" w14:textId="3395E63A" w:rsidR="003D1E36" w:rsidRPr="00264A4C" w:rsidRDefault="00E1348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208304" wp14:editId="2F0B7104">
                <wp:simplePos x="0" y="0"/>
                <wp:positionH relativeFrom="column">
                  <wp:posOffset>-135802</wp:posOffset>
                </wp:positionH>
                <wp:positionV relativeFrom="paragraph">
                  <wp:posOffset>203244</wp:posOffset>
                </wp:positionV>
                <wp:extent cx="3122930" cy="859790"/>
                <wp:effectExtent l="0" t="0" r="1270" b="0"/>
                <wp:wrapNone/>
                <wp:docPr id="3918804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2930" cy="8597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7A2FEB" w14:textId="3D911DB9" w:rsidR="0046790F" w:rsidRDefault="00771A60" w:rsidP="00B42521">
                            <w:pPr>
                              <w:spacing w:line="276" w:lineRule="auto"/>
                              <w:rPr>
                                <w:rFonts w:ascii="Calibri" w:hAnsi="Calibri" w:cs="Calibri"/>
                                <w:b/>
                                <w:bCs/>
                                <w:kern w:val="0"/>
                                <w14:ligatures w14:val="none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u w:val="single"/>
                              </w:rPr>
                              <w:t>The Loudest Voice Wins</w:t>
                            </w:r>
                          </w:p>
                          <w:p w14:paraId="778D2E19" w14:textId="36941D1B" w:rsidR="0046790F" w:rsidRDefault="0046790F" w:rsidP="00B42521">
                            <w:pPr>
                              <w:spacing w:line="276" w:lineRule="auto"/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 xml:space="preserve">Series: </w:t>
                            </w:r>
                            <w:r w:rsidR="00771A60" w:rsidRPr="009B65E8">
                              <w:rPr>
                                <w:rFonts w:ascii="Calibri" w:hAnsi="Calibri" w:cs="Calibri"/>
                              </w:rPr>
                              <w:t>Red Letter Moments</w:t>
                            </w:r>
                          </w:p>
                          <w:p w14:paraId="7E2E6C4A" w14:textId="708C0034" w:rsidR="0046790F" w:rsidRDefault="0046790F" w:rsidP="00B42521">
                            <w:pPr>
                              <w:spacing w:line="276" w:lineRule="auto"/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 xml:space="preserve">Text: </w:t>
                            </w:r>
                            <w:r w:rsidR="00771A60" w:rsidRPr="009B65E8">
                              <w:rPr>
                                <w:rFonts w:ascii="Calibri" w:hAnsi="Calibri" w:cs="Calibri"/>
                              </w:rPr>
                              <w:t>John 8:31-36, ESV</w:t>
                            </w:r>
                          </w:p>
                        </w:txbxContent>
                      </wps:txbx>
                      <wps:bodyPr spcFirstLastPara="0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8208304" id="Text Box 1" o:spid="_x0000_s1026" style="position:absolute;margin-left:-10.7pt;margin-top:16pt;width:245.9pt;height:67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" fillcolor="white [3201]" stroked="f" strokeweight=".5pt">
                <v:textbox>
                  <w:txbxContent>
                    <w:p w14:paraId="717A2FEB" w14:textId="3D911DB9" w:rsidR="0046790F" w:rsidRDefault="00771A60" w:rsidP="00B42521">
                      <w:pPr>
                        <w:spacing w:line="276" w:lineRule="auto"/>
                        <w:rPr>
                          <w:rFonts w:ascii="Calibri" w:hAnsi="Calibri" w:cs="Calibri"/>
                          <w:b/>
                          <w:bCs/>
                          <w:kern w:val="0"/>
                          <w14:ligatures w14:val="none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u w:val="single"/>
                        </w:rPr>
                        <w:t>The Loudest Voice Wins</w:t>
                      </w:r>
                    </w:p>
                    <w:p w14:paraId="778D2E19" w14:textId="36941D1B" w:rsidR="0046790F" w:rsidRDefault="0046790F" w:rsidP="00B42521">
                      <w:pPr>
                        <w:spacing w:line="276" w:lineRule="auto"/>
                        <w:rPr>
                          <w:rFonts w:ascii="Calibri" w:hAnsi="Calibri" w:cs="Calibri"/>
                          <w:b/>
                          <w:bCs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 xml:space="preserve">Series: </w:t>
                      </w:r>
                      <w:r w:rsidR="00771A60" w:rsidRPr="009B65E8">
                        <w:rPr>
                          <w:rFonts w:ascii="Calibri" w:hAnsi="Calibri" w:cs="Calibri"/>
                        </w:rPr>
                        <w:t>Red Letter Moments</w:t>
                      </w:r>
                    </w:p>
                    <w:p w14:paraId="7E2E6C4A" w14:textId="708C0034" w:rsidR="0046790F" w:rsidRDefault="0046790F" w:rsidP="00B42521">
                      <w:pPr>
                        <w:spacing w:line="276" w:lineRule="auto"/>
                        <w:rPr>
                          <w:rFonts w:ascii="Calibri" w:hAnsi="Calibri" w:cs="Calibri"/>
                          <w:b/>
                          <w:bCs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 xml:space="preserve">Text: </w:t>
                      </w:r>
                      <w:r w:rsidR="00771A60" w:rsidRPr="009B65E8">
                        <w:rPr>
                          <w:rFonts w:ascii="Calibri" w:hAnsi="Calibri" w:cs="Calibri"/>
                        </w:rPr>
                        <w:t>John 8:31-36, ESV</w:t>
                      </w:r>
                    </w:p>
                  </w:txbxContent>
                </v:textbox>
              </v:rect>
            </w:pict>
          </mc:Fallback>
        </mc:AlternateContent>
      </w:r>
    </w:p>
    <w:p w14:paraId="26BA7189" w14:textId="7DC91859" w:rsidR="00D037D1" w:rsidRPr="00264A4C" w:rsidRDefault="00E1348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D8B0CE" wp14:editId="76B3326D">
                <wp:simplePos x="0" y="0"/>
                <wp:positionH relativeFrom="column">
                  <wp:posOffset>3195860</wp:posOffset>
                </wp:positionH>
                <wp:positionV relativeFrom="paragraph">
                  <wp:posOffset>17145</wp:posOffset>
                </wp:positionV>
                <wp:extent cx="2850634" cy="860079"/>
                <wp:effectExtent l="0" t="0" r="0" b="3810"/>
                <wp:wrapNone/>
                <wp:docPr id="195143929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0634" cy="8600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510055" w14:textId="3ADE6127" w:rsidR="00E13485" w:rsidRPr="00E13485" w:rsidRDefault="00E13485" w:rsidP="00E13485">
                            <w:pPr>
                              <w:jc w:val="right"/>
                            </w:pPr>
                            <w:r w:rsidRPr="00E13485">
                              <w:t xml:space="preserve">Pastor </w:t>
                            </w:r>
                            <w:r w:rsidR="00771A60">
                              <w:t>Jamie Booth</w:t>
                            </w:r>
                            <w:r w:rsidRPr="00E13485">
                              <w:t xml:space="preserve"> – Lynnfield</w:t>
                            </w:r>
                          </w:p>
                          <w:p w14:paraId="20BD7E63" w14:textId="2C2C7933" w:rsidR="00E13485" w:rsidRPr="00E13485" w:rsidRDefault="00771A60" w:rsidP="00E13485">
                            <w:pPr>
                              <w:jc w:val="right"/>
                            </w:pPr>
                            <w:r>
                              <w:t xml:space="preserve"> March 15, 20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ED8B0CE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51.65pt;margin-top:1.35pt;width:224.45pt;height:67.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" fillcolor="white [3201]" stroked="f" strokeweight=".5pt">
                <v:textbox>
                  <w:txbxContent>
                    <w:p w14:paraId="7F510055" w14:textId="3ADE6127" w:rsidR="00E13485" w:rsidRPr="00E13485" w:rsidRDefault="00E13485" w:rsidP="00E13485">
                      <w:pPr>
                        <w:jc w:val="right"/>
                      </w:pPr>
                      <w:r w:rsidRPr="00E13485">
                        <w:t xml:space="preserve">Pastor </w:t>
                      </w:r>
                      <w:r w:rsidR="00771A60">
                        <w:t>Jamie Booth</w:t>
                      </w:r>
                      <w:r w:rsidRPr="00E13485">
                        <w:t xml:space="preserve"> – Lynnfield</w:t>
                      </w:r>
                    </w:p>
                    <w:p w14:paraId="20BD7E63" w14:textId="2C2C7933" w:rsidR="00E13485" w:rsidRPr="00E13485" w:rsidRDefault="00771A60" w:rsidP="00E13485">
                      <w:pPr>
                        <w:jc w:val="right"/>
                      </w:pPr>
                      <w:r>
                        <w:t xml:space="preserve"> March 15, 2026</w:t>
                      </w:r>
                    </w:p>
                  </w:txbxContent>
                </v:textbox>
              </v:shape>
            </w:pict>
          </mc:Fallback>
        </mc:AlternateContent>
      </w:r>
    </w:p>
    <w:p w14:paraId="59A25FEC" w14:textId="63639146" w:rsidR="009D6EC8" w:rsidRDefault="007F7AFF" w:rsidP="007F7AFF">
      <w:r w:rsidRPr="00264A4C">
        <w:t xml:space="preserve"> </w:t>
      </w:r>
    </w:p>
    <w:p w14:paraId="47FD8B96" w14:textId="64307F99" w:rsidR="00E13485" w:rsidRDefault="00E13485" w:rsidP="007F7AFF"/>
    <w:p w14:paraId="20F86B77" w14:textId="1E1C33B5" w:rsidR="00E13485" w:rsidRPr="00264A4C" w:rsidRDefault="00E13485" w:rsidP="007F7AFF"/>
    <w:p w14:paraId="4546C1B1" w14:textId="146CF8EA" w:rsidR="00AB470C" w:rsidRPr="00264A4C" w:rsidRDefault="00AB470C" w:rsidP="009D6EC8"/>
    <w:p w14:paraId="46817ECA" w14:textId="3FA18190" w:rsidR="001A0CBF" w:rsidRPr="00264A4C" w:rsidRDefault="001A0CBF" w:rsidP="009D6EC8"/>
    <w:p w14:paraId="70E9DCE7" w14:textId="508D376D" w:rsidR="00AB470C" w:rsidRPr="00264A4C" w:rsidRDefault="00AB470C" w:rsidP="009D6EC8"/>
    <w:p w14:paraId="128D843E" w14:textId="74AAE98D" w:rsidR="003E1F6C" w:rsidRPr="00264A4C" w:rsidRDefault="005A74AA" w:rsidP="00264A4C">
      <w:r w:rsidRPr="00264A4C">
        <w:t>Introduction</w:t>
      </w:r>
    </w:p>
    <w:p w14:paraId="319F4943" w14:textId="325BF79D" w:rsidR="00FA1BCC" w:rsidRDefault="00771A60" w:rsidP="00EC7862">
      <w:pPr>
        <w:pStyle w:val="ListParagraph"/>
        <w:ind w:left="1440" w:firstLine="720"/>
        <w:jc w:val="right"/>
      </w:pPr>
      <w:r>
        <w:t>John 8:31-36</w:t>
      </w:r>
    </w:p>
    <w:p w14:paraId="40AFF4BF" w14:textId="5D18F640" w:rsidR="003E1F6C" w:rsidRPr="00264A4C" w:rsidRDefault="008F797B" w:rsidP="00EC7862">
      <w:pPr>
        <w:pStyle w:val="ListParagraph"/>
        <w:ind w:left="1440" w:firstLine="720"/>
        <w:jc w:val="right"/>
      </w:pPr>
      <w:r w:rsidRPr="00264A4C">
        <w:br/>
      </w:r>
    </w:p>
    <w:p w14:paraId="436D2A1A" w14:textId="77777777" w:rsidR="00264A4C" w:rsidRPr="00264A4C" w:rsidRDefault="00264A4C" w:rsidP="00FA1BCC"/>
    <w:p w14:paraId="76D0A8E7" w14:textId="3382C4C2" w:rsidR="004E22DC" w:rsidRPr="00264A4C" w:rsidRDefault="004E22DC" w:rsidP="00022B16">
      <w:pPr>
        <w:jc w:val="center"/>
        <w:rPr>
          <w:b/>
          <w:bCs/>
        </w:rPr>
      </w:pPr>
      <w:r w:rsidRPr="00264A4C">
        <w:t xml:space="preserve">Big Idea: </w:t>
      </w:r>
      <w:r w:rsidR="00AB580E">
        <w:t xml:space="preserve">The truth you </w:t>
      </w:r>
      <w:r w:rsidR="00E57119">
        <w:t>__________</w:t>
      </w:r>
      <w:r w:rsidR="00AB580E">
        <w:t xml:space="preserve"> determines the </w:t>
      </w:r>
      <w:r w:rsidR="00E57119">
        <w:t>__________</w:t>
      </w:r>
      <w:r w:rsidR="00AB580E">
        <w:t xml:space="preserve"> you live.</w:t>
      </w:r>
    </w:p>
    <w:p w14:paraId="494DD591" w14:textId="77777777" w:rsidR="00264A4C" w:rsidRPr="00264A4C" w:rsidRDefault="00264A4C" w:rsidP="00FA1BCC"/>
    <w:p w14:paraId="622FD571" w14:textId="77777777" w:rsidR="00FC1EA6" w:rsidRPr="00264A4C" w:rsidRDefault="00FC1EA6" w:rsidP="005403A2"/>
    <w:p w14:paraId="14AB6951" w14:textId="77777777" w:rsidR="005A74AA" w:rsidRPr="00264A4C" w:rsidRDefault="005A74AA"/>
    <w:p w14:paraId="0EF4142E" w14:textId="566410A0" w:rsidR="005A74AA" w:rsidRPr="00264A4C" w:rsidRDefault="00176901" w:rsidP="005A74AA">
      <w:pPr>
        <w:pStyle w:val="ListParagraph"/>
        <w:numPr>
          <w:ilvl w:val="0"/>
          <w:numId w:val="6"/>
        </w:numPr>
      </w:pPr>
      <w:r>
        <w:t xml:space="preserve">Question 1 – What </w:t>
      </w:r>
      <w:r w:rsidR="00E57119">
        <w:t>__________</w:t>
      </w:r>
      <w:r>
        <w:t xml:space="preserve"> are you </w:t>
      </w:r>
      <w:r w:rsidR="00E57119">
        <w:t>__________</w:t>
      </w:r>
      <w:r>
        <w:t>?</w:t>
      </w:r>
    </w:p>
    <w:p w14:paraId="6278AFAF" w14:textId="53F087D9" w:rsidR="00EF6654" w:rsidRPr="00FA1BCC" w:rsidRDefault="009C71F4" w:rsidP="00FA1BCC">
      <w:pPr>
        <w:pStyle w:val="ListParagraph"/>
        <w:ind w:left="360"/>
        <w:jc w:val="right"/>
      </w:pPr>
      <w:r>
        <w:t>John 8:31</w:t>
      </w:r>
    </w:p>
    <w:p w14:paraId="7812B503" w14:textId="68072B3A" w:rsidR="00EA3C9C" w:rsidRPr="00264A4C" w:rsidRDefault="00EA3C9C" w:rsidP="008F7E5D">
      <w:pPr>
        <w:pStyle w:val="ListParagraph"/>
        <w:ind w:left="360"/>
        <w:jc w:val="right"/>
      </w:pPr>
    </w:p>
    <w:p w14:paraId="0CEFFF56" w14:textId="77777777" w:rsidR="00EA3C9C" w:rsidRPr="00264A4C" w:rsidRDefault="00EA3C9C" w:rsidP="005A74AA">
      <w:pPr>
        <w:pStyle w:val="ListParagraph"/>
        <w:ind w:left="360"/>
        <w:jc w:val="right"/>
      </w:pPr>
    </w:p>
    <w:p w14:paraId="059016F4" w14:textId="77777777" w:rsidR="00264A4C" w:rsidRDefault="00264A4C" w:rsidP="005A74AA">
      <w:pPr>
        <w:pStyle w:val="ListParagraph"/>
        <w:ind w:left="360"/>
        <w:jc w:val="right"/>
      </w:pPr>
    </w:p>
    <w:p w14:paraId="7F88F55D" w14:textId="77777777" w:rsidR="00FA1BCC" w:rsidRPr="00264A4C" w:rsidRDefault="00FA1BCC" w:rsidP="005A74AA">
      <w:pPr>
        <w:pStyle w:val="ListParagraph"/>
        <w:ind w:left="360"/>
        <w:jc w:val="right"/>
      </w:pPr>
    </w:p>
    <w:p w14:paraId="7BCF7AD7" w14:textId="77777777" w:rsidR="00A35444" w:rsidRPr="00264A4C" w:rsidRDefault="00A35444" w:rsidP="005403A2"/>
    <w:p w14:paraId="2A8B76F0" w14:textId="63C4367E" w:rsidR="009C71F4" w:rsidRPr="00264A4C" w:rsidRDefault="009C71F4" w:rsidP="009C71F4">
      <w:pPr>
        <w:pStyle w:val="ListParagraph"/>
        <w:numPr>
          <w:ilvl w:val="0"/>
          <w:numId w:val="6"/>
        </w:numPr>
      </w:pPr>
      <w:r>
        <w:t xml:space="preserve">Question 2 – What </w:t>
      </w:r>
      <w:r w:rsidR="00E57119">
        <w:t>__________</w:t>
      </w:r>
      <w:r>
        <w:t xml:space="preserve"> are you </w:t>
      </w:r>
      <w:r w:rsidR="00E57119">
        <w:t>__________</w:t>
      </w:r>
      <w:r>
        <w:t>?</w:t>
      </w:r>
    </w:p>
    <w:p w14:paraId="092DCF54" w14:textId="15536ABA" w:rsidR="009C71F4" w:rsidRPr="00FA1BCC" w:rsidRDefault="009C71F4" w:rsidP="007366B3">
      <w:pPr>
        <w:pStyle w:val="ListParagraph"/>
        <w:ind w:left="360"/>
        <w:jc w:val="right"/>
      </w:pPr>
      <w:r>
        <w:t>John 8:3</w:t>
      </w:r>
      <w:r w:rsidR="007366B3">
        <w:t>2</w:t>
      </w:r>
    </w:p>
    <w:p w14:paraId="7075C2FA" w14:textId="661C9250" w:rsidR="00A35444" w:rsidRPr="00264A4C" w:rsidRDefault="007366B3" w:rsidP="00FA1BCC">
      <w:pPr>
        <w:pStyle w:val="ListParagraph"/>
        <w:ind w:left="360"/>
        <w:jc w:val="right"/>
      </w:pPr>
      <w:r>
        <w:t xml:space="preserve"> </w:t>
      </w:r>
    </w:p>
    <w:p w14:paraId="5A8F20D0" w14:textId="77777777" w:rsidR="00EA3C9C" w:rsidRPr="00264A4C" w:rsidRDefault="00EA3C9C" w:rsidP="008F7E5D"/>
    <w:p w14:paraId="4481771E" w14:textId="77777777" w:rsidR="00EA3C9C" w:rsidRDefault="00EA3C9C" w:rsidP="005A74AA">
      <w:pPr>
        <w:pStyle w:val="ListParagraph"/>
        <w:ind w:left="360"/>
        <w:jc w:val="right"/>
      </w:pPr>
    </w:p>
    <w:p w14:paraId="1BF39858" w14:textId="77777777" w:rsidR="00FA1BCC" w:rsidRPr="00264A4C" w:rsidRDefault="00FA1BCC" w:rsidP="005A74AA">
      <w:pPr>
        <w:pStyle w:val="ListParagraph"/>
        <w:ind w:left="360"/>
        <w:jc w:val="right"/>
      </w:pPr>
    </w:p>
    <w:p w14:paraId="58C80094" w14:textId="77777777" w:rsidR="008F5B00" w:rsidRPr="00264A4C" w:rsidRDefault="008F5B00" w:rsidP="005A74AA">
      <w:pPr>
        <w:pStyle w:val="ListParagraph"/>
        <w:ind w:left="360"/>
        <w:jc w:val="right"/>
      </w:pPr>
    </w:p>
    <w:p w14:paraId="7338364F" w14:textId="43EBBA6A" w:rsidR="005A74AA" w:rsidRDefault="007366B3" w:rsidP="005A74AA">
      <w:pPr>
        <w:pStyle w:val="ListParagraph"/>
        <w:numPr>
          <w:ilvl w:val="0"/>
          <w:numId w:val="6"/>
        </w:numPr>
      </w:pPr>
      <w:r>
        <w:t xml:space="preserve">Question 3 – What </w:t>
      </w:r>
      <w:r w:rsidR="00E57119">
        <w:t>__________</w:t>
      </w:r>
      <w:r>
        <w:t xml:space="preserve"> are you </w:t>
      </w:r>
      <w:r w:rsidR="00E57119">
        <w:t>__________</w:t>
      </w:r>
      <w:r>
        <w:t>?</w:t>
      </w:r>
    </w:p>
    <w:p w14:paraId="46B81509" w14:textId="77777777" w:rsidR="00954C4E" w:rsidRPr="00264A4C" w:rsidRDefault="00954C4E" w:rsidP="007E2B1C">
      <w:pPr>
        <w:rPr>
          <w:rFonts w:eastAsia="Times New Roman" w:cstheme="minorHAnsi"/>
          <w:kern w:val="0"/>
          <w14:ligatures w14:val="none"/>
        </w:rPr>
      </w:pPr>
    </w:p>
    <w:p w14:paraId="0678824E" w14:textId="451DC1FC" w:rsidR="007366B3" w:rsidRPr="00FA1BCC" w:rsidRDefault="007366B3" w:rsidP="007366B3">
      <w:pPr>
        <w:pStyle w:val="ListParagraph"/>
        <w:ind w:left="360"/>
        <w:jc w:val="right"/>
      </w:pPr>
      <w:r>
        <w:t>John 8:34</w:t>
      </w:r>
    </w:p>
    <w:p w14:paraId="5B43469A" w14:textId="77777777" w:rsidR="00FA1BCC" w:rsidRDefault="00FA1BCC" w:rsidP="00FA1BCC">
      <w:pPr>
        <w:pStyle w:val="ListParagraph"/>
        <w:ind w:left="360"/>
        <w:jc w:val="right"/>
      </w:pPr>
    </w:p>
    <w:p w14:paraId="125E109B" w14:textId="77777777" w:rsidR="00116382" w:rsidRDefault="00116382" w:rsidP="00FA1BCC"/>
    <w:p w14:paraId="2E9CD16C" w14:textId="77777777" w:rsidR="009B65E8" w:rsidRDefault="009B65E8" w:rsidP="00FA1BCC"/>
    <w:p w14:paraId="130B80D1" w14:textId="77777777" w:rsidR="009B65E8" w:rsidRDefault="009B65E8" w:rsidP="00FA1BCC"/>
    <w:p w14:paraId="306155E3" w14:textId="77777777" w:rsidR="009B65E8" w:rsidRDefault="009B65E8" w:rsidP="00FA1BCC"/>
    <w:p w14:paraId="5BD15E11" w14:textId="4A469F67" w:rsidR="00FA1BCC" w:rsidRPr="00FA1BCC" w:rsidRDefault="00FA1BCC" w:rsidP="00FA1BCC">
      <w:r>
        <w:t>Conclusion</w:t>
      </w:r>
    </w:p>
    <w:p w14:paraId="7D6CE2E7" w14:textId="47EA0736" w:rsidR="00116382" w:rsidRPr="00FA1BCC" w:rsidRDefault="00116382" w:rsidP="00116382">
      <w:pPr>
        <w:pStyle w:val="ListParagraph"/>
        <w:ind w:left="360"/>
        <w:jc w:val="right"/>
      </w:pPr>
      <w:r>
        <w:t>John 8:36</w:t>
      </w:r>
    </w:p>
    <w:p w14:paraId="6253966C" w14:textId="3D10BD35" w:rsidR="002E23AB" w:rsidRPr="00264A4C" w:rsidRDefault="002E23AB" w:rsidP="00FA1BCC">
      <w:pPr>
        <w:pStyle w:val="ListParagraph"/>
        <w:ind w:left="1080" w:firstLine="360"/>
        <w:jc w:val="right"/>
        <w:rPr>
          <w:rFonts w:asciiTheme="majorHAnsi" w:hAnsiTheme="majorHAnsi" w:cstheme="majorHAnsi"/>
        </w:rPr>
      </w:pPr>
    </w:p>
    <w:sectPr w:rsidR="002E23AB" w:rsidRPr="00264A4C" w:rsidSect="003D1E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F3BA6D" w14:textId="77777777" w:rsidR="00277077" w:rsidRDefault="00277077" w:rsidP="009D6EC8">
      <w:r>
        <w:separator/>
      </w:r>
    </w:p>
  </w:endnote>
  <w:endnote w:type="continuationSeparator" w:id="0">
    <w:p w14:paraId="0233BE7F" w14:textId="77777777" w:rsidR="00277077" w:rsidRDefault="00277077" w:rsidP="009D6EC8">
      <w:r>
        <w:continuationSeparator/>
      </w:r>
    </w:p>
  </w:endnote>
  <w:endnote w:type="continuationNotice" w:id="1">
    <w:p w14:paraId="596ACBB2" w14:textId="77777777" w:rsidR="00277077" w:rsidRDefault="002770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225E" w14:textId="77777777" w:rsidR="00771A60" w:rsidRDefault="00771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EC05F" w14:textId="7A080E16" w:rsidR="003D1E36" w:rsidRPr="003D1E36" w:rsidRDefault="003D1E36" w:rsidP="003D1E36">
    <w:pPr>
      <w:pStyle w:val="Footer"/>
      <w:jc w:val="center"/>
      <w:rPr>
        <w:i/>
        <w:iCs/>
        <w:sz w:val="21"/>
        <w:szCs w:val="21"/>
      </w:rPr>
    </w:pPr>
    <w:r w:rsidRPr="003D1E36">
      <w:rPr>
        <w:i/>
        <w:iCs/>
        <w:sz w:val="21"/>
        <w:szCs w:val="21"/>
      </w:rPr>
      <w:t xml:space="preserve">All passages in </w:t>
    </w:r>
    <w:r w:rsidR="00771A60">
      <w:rPr>
        <w:i/>
        <w:iCs/>
        <w:sz w:val="21"/>
        <w:szCs w:val="21"/>
      </w:rPr>
      <w:t>ESV</w:t>
    </w:r>
    <w:r w:rsidRPr="003D1E36">
      <w:rPr>
        <w:i/>
        <w:iCs/>
        <w:sz w:val="21"/>
        <w:szCs w:val="21"/>
      </w:rPr>
      <w:t xml:space="preserve"> unless otherwise no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881E2" w14:textId="77777777" w:rsidR="00771A60" w:rsidRDefault="00771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27203D" w14:textId="77777777" w:rsidR="00277077" w:rsidRDefault="00277077" w:rsidP="009D6EC8">
      <w:r>
        <w:separator/>
      </w:r>
    </w:p>
  </w:footnote>
  <w:footnote w:type="continuationSeparator" w:id="0">
    <w:p w14:paraId="6A8E9B38" w14:textId="77777777" w:rsidR="00277077" w:rsidRDefault="00277077" w:rsidP="009D6EC8">
      <w:r>
        <w:continuationSeparator/>
      </w:r>
    </w:p>
  </w:footnote>
  <w:footnote w:type="continuationNotice" w:id="1">
    <w:p w14:paraId="32713E36" w14:textId="77777777" w:rsidR="00277077" w:rsidRDefault="002770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9D69A" w14:textId="77777777" w:rsidR="00771A60" w:rsidRDefault="00771A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1BB45" w14:textId="77777777" w:rsidR="009D6EC8" w:rsidRDefault="009D6EC8" w:rsidP="009D6EC8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B2486A" wp14:editId="1295BF20">
          <wp:simplePos x="0" y="0"/>
          <wp:positionH relativeFrom="column">
            <wp:posOffset>2335348</wp:posOffset>
          </wp:positionH>
          <wp:positionV relativeFrom="paragraph">
            <wp:posOffset>4445</wp:posOffset>
          </wp:positionV>
          <wp:extent cx="1176100" cy="777922"/>
          <wp:effectExtent l="0" t="0" r="5080" b="0"/>
          <wp:wrapNone/>
          <wp:docPr id="1228145135" name="Picture 1" descr="A logo for a church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8145135" name="Picture 1" descr="A logo for a church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100" cy="777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A6FA6B" w14:textId="77777777" w:rsidR="00771A60" w:rsidRDefault="00771A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D5B69"/>
    <w:multiLevelType w:val="hybridMultilevel"/>
    <w:tmpl w:val="EC980F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75553A"/>
    <w:multiLevelType w:val="hybridMultilevel"/>
    <w:tmpl w:val="5428E3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DE0D1E"/>
    <w:multiLevelType w:val="hybridMultilevel"/>
    <w:tmpl w:val="DC44A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52040E"/>
    <w:multiLevelType w:val="hybridMultilevel"/>
    <w:tmpl w:val="CE5E6F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5E734D"/>
    <w:multiLevelType w:val="hybridMultilevel"/>
    <w:tmpl w:val="F02687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BF6389F"/>
    <w:multiLevelType w:val="hybridMultilevel"/>
    <w:tmpl w:val="0FCC665E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6E7D05"/>
    <w:multiLevelType w:val="hybridMultilevel"/>
    <w:tmpl w:val="BBC8578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5997196">
    <w:abstractNumId w:val="0"/>
  </w:num>
  <w:num w:numId="2" w16cid:durableId="913389804">
    <w:abstractNumId w:val="4"/>
  </w:num>
  <w:num w:numId="3" w16cid:durableId="1894581724">
    <w:abstractNumId w:val="6"/>
  </w:num>
  <w:num w:numId="4" w16cid:durableId="217135394">
    <w:abstractNumId w:val="5"/>
  </w:num>
  <w:num w:numId="5" w16cid:durableId="743988928">
    <w:abstractNumId w:val="3"/>
  </w:num>
  <w:num w:numId="6" w16cid:durableId="350692872">
    <w:abstractNumId w:val="1"/>
  </w:num>
  <w:num w:numId="7" w16cid:durableId="18589611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MDA1MrQ0szQ2tTBW0lEKTi0uzszPAykwrAUAE2rVNSwAAAA="/>
  </w:docVars>
  <w:rsids>
    <w:rsidRoot w:val="009C5BAC"/>
    <w:rsid w:val="00001FCB"/>
    <w:rsid w:val="000034DA"/>
    <w:rsid w:val="000160FC"/>
    <w:rsid w:val="00020744"/>
    <w:rsid w:val="00022B16"/>
    <w:rsid w:val="00026803"/>
    <w:rsid w:val="00041926"/>
    <w:rsid w:val="00041F80"/>
    <w:rsid w:val="000572FB"/>
    <w:rsid w:val="00084A73"/>
    <w:rsid w:val="00091580"/>
    <w:rsid w:val="000B6000"/>
    <w:rsid w:val="000C7E04"/>
    <w:rsid w:val="000D2A83"/>
    <w:rsid w:val="00101FC1"/>
    <w:rsid w:val="00104F82"/>
    <w:rsid w:val="0010546E"/>
    <w:rsid w:val="00105584"/>
    <w:rsid w:val="0010691A"/>
    <w:rsid w:val="00110E37"/>
    <w:rsid w:val="00116382"/>
    <w:rsid w:val="00121494"/>
    <w:rsid w:val="00140EA2"/>
    <w:rsid w:val="00141D5C"/>
    <w:rsid w:val="00143509"/>
    <w:rsid w:val="00151AD1"/>
    <w:rsid w:val="00176901"/>
    <w:rsid w:val="00177CAB"/>
    <w:rsid w:val="001A0CBF"/>
    <w:rsid w:val="001B45CB"/>
    <w:rsid w:val="001D0908"/>
    <w:rsid w:val="001E5A98"/>
    <w:rsid w:val="001E6F79"/>
    <w:rsid w:val="0021273A"/>
    <w:rsid w:val="002167C0"/>
    <w:rsid w:val="00226F52"/>
    <w:rsid w:val="00240E6F"/>
    <w:rsid w:val="00247FB1"/>
    <w:rsid w:val="00255C5A"/>
    <w:rsid w:val="00264A4C"/>
    <w:rsid w:val="002726C7"/>
    <w:rsid w:val="00277077"/>
    <w:rsid w:val="002A12DE"/>
    <w:rsid w:val="002B21A1"/>
    <w:rsid w:val="002B5CF5"/>
    <w:rsid w:val="002D4C3A"/>
    <w:rsid w:val="002D680D"/>
    <w:rsid w:val="002E23AB"/>
    <w:rsid w:val="003217D1"/>
    <w:rsid w:val="0034300D"/>
    <w:rsid w:val="0036039F"/>
    <w:rsid w:val="00364191"/>
    <w:rsid w:val="00372CAF"/>
    <w:rsid w:val="00374C41"/>
    <w:rsid w:val="00382A68"/>
    <w:rsid w:val="0039006D"/>
    <w:rsid w:val="003B1AF0"/>
    <w:rsid w:val="003B2686"/>
    <w:rsid w:val="003D1E36"/>
    <w:rsid w:val="003D59A1"/>
    <w:rsid w:val="003D7739"/>
    <w:rsid w:val="003E1F6C"/>
    <w:rsid w:val="003E2958"/>
    <w:rsid w:val="003E334A"/>
    <w:rsid w:val="003E43A5"/>
    <w:rsid w:val="003E4AD5"/>
    <w:rsid w:val="00402425"/>
    <w:rsid w:val="00411A82"/>
    <w:rsid w:val="00411B19"/>
    <w:rsid w:val="00412826"/>
    <w:rsid w:val="00414B07"/>
    <w:rsid w:val="004407E9"/>
    <w:rsid w:val="00441DCE"/>
    <w:rsid w:val="00450CC2"/>
    <w:rsid w:val="0046790F"/>
    <w:rsid w:val="0047582D"/>
    <w:rsid w:val="004815CB"/>
    <w:rsid w:val="0048632E"/>
    <w:rsid w:val="0049737C"/>
    <w:rsid w:val="004B1914"/>
    <w:rsid w:val="004D0812"/>
    <w:rsid w:val="004D16B5"/>
    <w:rsid w:val="004D46EC"/>
    <w:rsid w:val="004E22DC"/>
    <w:rsid w:val="005403A2"/>
    <w:rsid w:val="005447A1"/>
    <w:rsid w:val="005726E0"/>
    <w:rsid w:val="005A23D3"/>
    <w:rsid w:val="005A6EB9"/>
    <w:rsid w:val="005A74AA"/>
    <w:rsid w:val="005E5D63"/>
    <w:rsid w:val="005F087A"/>
    <w:rsid w:val="005F62A8"/>
    <w:rsid w:val="0062680F"/>
    <w:rsid w:val="0064205C"/>
    <w:rsid w:val="00663864"/>
    <w:rsid w:val="0066721C"/>
    <w:rsid w:val="00673EBC"/>
    <w:rsid w:val="006816EA"/>
    <w:rsid w:val="006942E3"/>
    <w:rsid w:val="006A6CEA"/>
    <w:rsid w:val="006D3674"/>
    <w:rsid w:val="006D6E66"/>
    <w:rsid w:val="0071071A"/>
    <w:rsid w:val="00732BE8"/>
    <w:rsid w:val="00734D94"/>
    <w:rsid w:val="007366B3"/>
    <w:rsid w:val="00736EF0"/>
    <w:rsid w:val="007561E1"/>
    <w:rsid w:val="007563D0"/>
    <w:rsid w:val="007635BB"/>
    <w:rsid w:val="00771A60"/>
    <w:rsid w:val="00776342"/>
    <w:rsid w:val="007A56D3"/>
    <w:rsid w:val="007A7BB9"/>
    <w:rsid w:val="007B0A92"/>
    <w:rsid w:val="007B642E"/>
    <w:rsid w:val="007B6484"/>
    <w:rsid w:val="007C2C8D"/>
    <w:rsid w:val="007C5B36"/>
    <w:rsid w:val="007C7B4B"/>
    <w:rsid w:val="007E2B1C"/>
    <w:rsid w:val="007F50F0"/>
    <w:rsid w:val="007F7AFF"/>
    <w:rsid w:val="007F7B77"/>
    <w:rsid w:val="0080415F"/>
    <w:rsid w:val="00807A61"/>
    <w:rsid w:val="008152FA"/>
    <w:rsid w:val="0082093E"/>
    <w:rsid w:val="00837602"/>
    <w:rsid w:val="00847032"/>
    <w:rsid w:val="00851867"/>
    <w:rsid w:val="00861F3A"/>
    <w:rsid w:val="008620AB"/>
    <w:rsid w:val="00863CD3"/>
    <w:rsid w:val="008A0FC8"/>
    <w:rsid w:val="008C1054"/>
    <w:rsid w:val="008C27EE"/>
    <w:rsid w:val="008C6E35"/>
    <w:rsid w:val="008D69CE"/>
    <w:rsid w:val="008D74A2"/>
    <w:rsid w:val="008F5B00"/>
    <w:rsid w:val="008F797B"/>
    <w:rsid w:val="008F7E5D"/>
    <w:rsid w:val="0091321E"/>
    <w:rsid w:val="00925719"/>
    <w:rsid w:val="00954C4E"/>
    <w:rsid w:val="009730BB"/>
    <w:rsid w:val="009732A5"/>
    <w:rsid w:val="0097556A"/>
    <w:rsid w:val="00987C88"/>
    <w:rsid w:val="009A6EF7"/>
    <w:rsid w:val="009B65E8"/>
    <w:rsid w:val="009C123D"/>
    <w:rsid w:val="009C5636"/>
    <w:rsid w:val="009C5BAC"/>
    <w:rsid w:val="009C71F4"/>
    <w:rsid w:val="009D6EC8"/>
    <w:rsid w:val="009E5918"/>
    <w:rsid w:val="009F26C9"/>
    <w:rsid w:val="009F7E9F"/>
    <w:rsid w:val="00A1718C"/>
    <w:rsid w:val="00A2282B"/>
    <w:rsid w:val="00A26612"/>
    <w:rsid w:val="00A3102D"/>
    <w:rsid w:val="00A35444"/>
    <w:rsid w:val="00A40322"/>
    <w:rsid w:val="00A4161A"/>
    <w:rsid w:val="00A51C91"/>
    <w:rsid w:val="00A601B5"/>
    <w:rsid w:val="00A76BA5"/>
    <w:rsid w:val="00A958E6"/>
    <w:rsid w:val="00A95BA8"/>
    <w:rsid w:val="00AB470C"/>
    <w:rsid w:val="00AB580E"/>
    <w:rsid w:val="00AF0C10"/>
    <w:rsid w:val="00B0332C"/>
    <w:rsid w:val="00B10B62"/>
    <w:rsid w:val="00B37A6C"/>
    <w:rsid w:val="00B50562"/>
    <w:rsid w:val="00B51278"/>
    <w:rsid w:val="00B51352"/>
    <w:rsid w:val="00B53033"/>
    <w:rsid w:val="00B6293E"/>
    <w:rsid w:val="00B73F0A"/>
    <w:rsid w:val="00BA1DD5"/>
    <w:rsid w:val="00BA3017"/>
    <w:rsid w:val="00BA4A8A"/>
    <w:rsid w:val="00BA4CC0"/>
    <w:rsid w:val="00BA4F54"/>
    <w:rsid w:val="00BB078A"/>
    <w:rsid w:val="00BB092B"/>
    <w:rsid w:val="00BB7556"/>
    <w:rsid w:val="00BD15E1"/>
    <w:rsid w:val="00BD3CFF"/>
    <w:rsid w:val="00BE0EBB"/>
    <w:rsid w:val="00BF73A4"/>
    <w:rsid w:val="00C21B2C"/>
    <w:rsid w:val="00C247C0"/>
    <w:rsid w:val="00C33484"/>
    <w:rsid w:val="00C445D3"/>
    <w:rsid w:val="00C543B1"/>
    <w:rsid w:val="00C7273D"/>
    <w:rsid w:val="00C77B56"/>
    <w:rsid w:val="00CA1FD1"/>
    <w:rsid w:val="00CA6D1A"/>
    <w:rsid w:val="00CB1D7B"/>
    <w:rsid w:val="00CB4423"/>
    <w:rsid w:val="00CC40A6"/>
    <w:rsid w:val="00CC48E8"/>
    <w:rsid w:val="00CD53E6"/>
    <w:rsid w:val="00CE6451"/>
    <w:rsid w:val="00CF5097"/>
    <w:rsid w:val="00D02F2E"/>
    <w:rsid w:val="00D037D1"/>
    <w:rsid w:val="00D2513C"/>
    <w:rsid w:val="00D320C1"/>
    <w:rsid w:val="00D34D67"/>
    <w:rsid w:val="00D34F3E"/>
    <w:rsid w:val="00D35A80"/>
    <w:rsid w:val="00D449CC"/>
    <w:rsid w:val="00D468D9"/>
    <w:rsid w:val="00D50DE6"/>
    <w:rsid w:val="00D8520C"/>
    <w:rsid w:val="00D9148C"/>
    <w:rsid w:val="00DA58EA"/>
    <w:rsid w:val="00DC1AB0"/>
    <w:rsid w:val="00DC642D"/>
    <w:rsid w:val="00DC77E0"/>
    <w:rsid w:val="00DE29A9"/>
    <w:rsid w:val="00DE302B"/>
    <w:rsid w:val="00DF4012"/>
    <w:rsid w:val="00E01D1C"/>
    <w:rsid w:val="00E02ACF"/>
    <w:rsid w:val="00E07BFD"/>
    <w:rsid w:val="00E11DE6"/>
    <w:rsid w:val="00E13485"/>
    <w:rsid w:val="00E325ED"/>
    <w:rsid w:val="00E46D2D"/>
    <w:rsid w:val="00E57119"/>
    <w:rsid w:val="00E7373F"/>
    <w:rsid w:val="00E74C4F"/>
    <w:rsid w:val="00E8236C"/>
    <w:rsid w:val="00E9002C"/>
    <w:rsid w:val="00E92C1E"/>
    <w:rsid w:val="00E939D5"/>
    <w:rsid w:val="00EA3C9C"/>
    <w:rsid w:val="00EA6D0A"/>
    <w:rsid w:val="00EC7862"/>
    <w:rsid w:val="00ED2085"/>
    <w:rsid w:val="00ED7CAC"/>
    <w:rsid w:val="00EE1900"/>
    <w:rsid w:val="00EF6654"/>
    <w:rsid w:val="00F13890"/>
    <w:rsid w:val="00F2122C"/>
    <w:rsid w:val="00F21DDA"/>
    <w:rsid w:val="00F240DE"/>
    <w:rsid w:val="00F27245"/>
    <w:rsid w:val="00F344BC"/>
    <w:rsid w:val="00F426E5"/>
    <w:rsid w:val="00F43398"/>
    <w:rsid w:val="00F4379B"/>
    <w:rsid w:val="00F55A11"/>
    <w:rsid w:val="00F61D5D"/>
    <w:rsid w:val="00F815D9"/>
    <w:rsid w:val="00F82D3F"/>
    <w:rsid w:val="00F97CCB"/>
    <w:rsid w:val="00FA1BCC"/>
    <w:rsid w:val="00FA7BAE"/>
    <w:rsid w:val="00FC1EA6"/>
    <w:rsid w:val="00FC6FC6"/>
    <w:rsid w:val="00FD300E"/>
    <w:rsid w:val="00FD5227"/>
    <w:rsid w:val="00FF553E"/>
    <w:rsid w:val="7DDC5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0DE8F"/>
  <w15:chartTrackingRefBased/>
  <w15:docId w15:val="{D5951179-EFD8-4A6E-97D6-1DEB75D05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6E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6E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6EC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6E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6EC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6EC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6EC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6EC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6EC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6EC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6E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6EC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6EC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6EC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6E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6E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6E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6E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6EC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6E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6EC8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6E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6EC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6E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6E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6EC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6EC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6EC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6EC8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D6E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6EC8"/>
  </w:style>
  <w:style w:type="paragraph" w:styleId="Footer">
    <w:name w:val="footer"/>
    <w:basedOn w:val="Normal"/>
    <w:link w:val="FooterChar"/>
    <w:uiPriority w:val="99"/>
    <w:unhideWhenUsed/>
    <w:rsid w:val="009D6E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6EC8"/>
  </w:style>
  <w:style w:type="paragraph" w:styleId="NormalWeb">
    <w:name w:val="Normal (Web)"/>
    <w:basedOn w:val="Normal"/>
    <w:uiPriority w:val="99"/>
    <w:unhideWhenUsed/>
    <w:rsid w:val="00BA4A8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BA4A8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D09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11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</Words>
  <Characters>254</Characters>
  <Application>Microsoft Office Word</Application>
  <DocSecurity>0</DocSecurity>
  <Lines>42</Lines>
  <Paragraphs>11</Paragraphs>
  <ScaleCrop>false</ScaleCrop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Booth</dc:creator>
  <cp:keywords/>
  <dc:description/>
  <cp:lastModifiedBy>Alisha Kohn</cp:lastModifiedBy>
  <cp:revision>4</cp:revision>
  <cp:lastPrinted>2026-02-20T20:24:00Z</cp:lastPrinted>
  <dcterms:created xsi:type="dcterms:W3CDTF">2026-03-14T15:37:00Z</dcterms:created>
  <dcterms:modified xsi:type="dcterms:W3CDTF">2026-03-14T21:02:00Z</dcterms:modified>
</cp:coreProperties>
</file>